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7230F2" w:rsidP="001501DC">
      <w:pPr>
        <w:pStyle w:val="Heading1"/>
        <w:ind w:left="1440"/>
      </w:pPr>
      <w:r>
        <w:t>How Do I Know What Kind Of Vacuum Bag I N</w:t>
      </w:r>
      <w:r w:rsidR="001501DC">
        <w:t>eed?</w:t>
      </w:r>
    </w:p>
    <w:p w:rsidR="001501DC" w:rsidRPr="001501DC" w:rsidRDefault="001501DC" w:rsidP="001501DC"/>
    <w:p w:rsidR="001501DC" w:rsidRDefault="001501DC" w:rsidP="001501DC">
      <w:r>
        <w:t xml:space="preserve">Your choice for </w:t>
      </w:r>
      <w:r w:rsidR="00C51011">
        <w:t xml:space="preserve">a </w:t>
      </w:r>
      <w:r>
        <w:t xml:space="preserve">preferable vacuum bag depends on the specific model you use. Also based on the type of vacuum you are working with is </w:t>
      </w:r>
      <w:r w:rsidR="00C51011">
        <w:t xml:space="preserve">a </w:t>
      </w:r>
      <w:r>
        <w:t>parameter for selecting the perfect type sack.</w:t>
      </w:r>
    </w:p>
    <w:p w:rsidR="001501DC" w:rsidRDefault="001501DC" w:rsidP="001501DC">
      <w:pPr>
        <w:pStyle w:val="Heading2"/>
      </w:pPr>
      <w:r>
        <w:t xml:space="preserve">How do I know what kind of vacuum bag I need? </w:t>
      </w:r>
    </w:p>
    <w:p w:rsidR="00671F5A" w:rsidRDefault="001501DC" w:rsidP="001501DC">
      <w:r>
        <w:t>Typical</w:t>
      </w:r>
      <w:r w:rsidR="00690455">
        <w:t>ly, based on different type</w:t>
      </w:r>
      <w:r w:rsidR="00C51011">
        <w:t>s</w:t>
      </w:r>
      <w:r w:rsidR="00690455">
        <w:t xml:space="preserve"> of configured vacuum available in the stores, there’s a range of variances of </w:t>
      </w:r>
      <w:r w:rsidR="00C51011">
        <w:t xml:space="preserve">the </w:t>
      </w:r>
      <w:r w:rsidR="00690455">
        <w:t xml:space="preserve">vacuum bag. The categories are marked alphabetically from A to Z. The </w:t>
      </w:r>
      <w:r w:rsidR="00671F5A">
        <w:t>most used ones are C,</w:t>
      </w:r>
      <w:r w:rsidR="000E14AB">
        <w:t xml:space="preserve"> D, E, F, G, J, K, and U. </w:t>
      </w:r>
      <w:r w:rsidR="00671F5A">
        <w:t>The common categorized ones are:</w:t>
      </w:r>
    </w:p>
    <w:p w:rsidR="00671F5A" w:rsidRDefault="00671F5A" w:rsidP="00671F5A">
      <w:pPr>
        <w:pStyle w:val="ListParagraph"/>
        <w:numPr>
          <w:ilvl w:val="0"/>
          <w:numId w:val="1"/>
        </w:numPr>
      </w:pPr>
      <w:r>
        <w:t>C, D, E type or  upright vacuum cleaner models</w:t>
      </w:r>
    </w:p>
    <w:p w:rsidR="00671F5A" w:rsidRDefault="00671F5A" w:rsidP="00671F5A">
      <w:pPr>
        <w:pStyle w:val="ListParagraph"/>
        <w:numPr>
          <w:ilvl w:val="0"/>
          <w:numId w:val="1"/>
        </w:numPr>
      </w:pPr>
      <w:r>
        <w:t>G type for hand-held vacuums</w:t>
      </w:r>
    </w:p>
    <w:p w:rsidR="00671F5A" w:rsidRDefault="00671F5A" w:rsidP="00671F5A">
      <w:pPr>
        <w:pStyle w:val="ListParagraph"/>
        <w:numPr>
          <w:ilvl w:val="0"/>
          <w:numId w:val="1"/>
        </w:numPr>
      </w:pPr>
      <w:r>
        <w:t>U for hand-held and canister, cylinder models</w:t>
      </w:r>
    </w:p>
    <w:p w:rsidR="00671F5A" w:rsidRDefault="00671F5A" w:rsidP="00671F5A">
      <w:pPr>
        <w:pStyle w:val="ListParagraph"/>
        <w:numPr>
          <w:ilvl w:val="0"/>
          <w:numId w:val="1"/>
        </w:numPr>
      </w:pPr>
      <w:r>
        <w:t>F, J, K type specifically for canister, cylinder models</w:t>
      </w:r>
    </w:p>
    <w:p w:rsidR="00343EBC" w:rsidRDefault="00343EBC" w:rsidP="00343EBC">
      <w:r>
        <w:t>When you use a vacant bag while brushing o</w:t>
      </w:r>
      <w:r w:rsidR="00C51011">
        <w:t>f</w:t>
      </w:r>
      <w:r>
        <w:t>f the carpets and floors, the performance rate certainly increases. Also</w:t>
      </w:r>
      <w:r w:rsidR="00C51011">
        <w:t>,</w:t>
      </w:r>
      <w:r>
        <w:t xml:space="preserve"> it</w:t>
      </w:r>
      <w:r w:rsidR="00061A3B">
        <w:t xml:space="preserve"> lessens the pressure on the activating machine and naturally</w:t>
      </w:r>
      <w:r w:rsidR="00C51011">
        <w:t>,</w:t>
      </w:r>
      <w:r w:rsidR="00061A3B">
        <w:t xml:space="preserve"> it can suck the dirt dander.</w:t>
      </w:r>
    </w:p>
    <w:p w:rsidR="000E14AB" w:rsidRDefault="000E14AB" w:rsidP="000E14AB">
      <w:pPr>
        <w:pStyle w:val="Heading3"/>
      </w:pPr>
      <w:r>
        <w:t>Natural materials</w:t>
      </w:r>
    </w:p>
    <w:p w:rsidR="008C39AE" w:rsidRDefault="008C39AE" w:rsidP="00343EBC">
      <w:r>
        <w:t xml:space="preserve">There is no particular element specified for bags but the vacuum models sure have that specification in their manuals. You have </w:t>
      </w:r>
      <w:r w:rsidR="00C51011">
        <w:t xml:space="preserve">to </w:t>
      </w:r>
      <w:r>
        <w:t>use disposal bags that are of paper, cloths</w:t>
      </w:r>
      <w:r w:rsidR="00C51011">
        <w:t>,</w:t>
      </w:r>
      <w:r>
        <w:t xml:space="preserve"> etc. These have proper air circulation facilities but they might require a secondary filter for </w:t>
      </w:r>
      <w:r w:rsidR="00C51011">
        <w:t xml:space="preserve">a </w:t>
      </w:r>
      <w:r>
        <w:t>better work experience.</w:t>
      </w:r>
    </w:p>
    <w:p w:rsidR="000E14AB" w:rsidRDefault="000E14AB" w:rsidP="000E14AB">
      <w:pPr>
        <w:pStyle w:val="Heading3"/>
      </w:pPr>
      <w:r>
        <w:t>Reusable and Synthetics</w:t>
      </w:r>
    </w:p>
    <w:p w:rsidR="008C39AE" w:rsidRDefault="008C39AE" w:rsidP="00343EBC">
      <w:r>
        <w:t xml:space="preserve">Another type is the washable and reusable bags, precisely if you have a good number of these, you’ll </w:t>
      </w:r>
      <w:r w:rsidR="00A40CCF">
        <w:t xml:space="preserve">barely need to tense. HEPA (High-efficiency particulate air) is an ultimate filtration bag category and these have </w:t>
      </w:r>
      <w:r w:rsidR="00C51011">
        <w:t xml:space="preserve">the </w:t>
      </w:r>
      <w:r w:rsidR="00A40CCF">
        <w:t>flexibility of giving a 95.9% dirt</w:t>
      </w:r>
      <w:r w:rsidR="00C51011">
        <w:t>-</w:t>
      </w:r>
      <w:r w:rsidR="00A40CCF">
        <w:t>free environment. It’s an actual help for those who have sens</w:t>
      </w:r>
      <w:r w:rsidR="00C51011">
        <w:t>ory</w:t>
      </w:r>
      <w:r w:rsidR="00A40CCF">
        <w:t xml:space="preserve"> issues.</w:t>
      </w:r>
    </w:p>
    <w:p w:rsidR="00A40CCF" w:rsidRDefault="00A40CCF" w:rsidP="00343EBC">
      <w:r>
        <w:t>For a better ideology in these facts</w:t>
      </w:r>
      <w:r w:rsidR="00C51011">
        <w:t>,</w:t>
      </w:r>
      <w:r>
        <w:t xml:space="preserve"> you might check this informative article alongside.</w:t>
      </w:r>
    </w:p>
    <w:p w:rsidR="00A40CCF" w:rsidRDefault="000E14AB" w:rsidP="00343EBC">
      <w:hyperlink r:id="rId5" w:history="1">
        <w:r w:rsidR="00A40CCF" w:rsidRPr="00B3260A">
          <w:rPr>
            <w:rStyle w:val="Hyperlink"/>
          </w:rPr>
          <w:t>https://www.thinkcrucial.com/blogs/blog/best-vacuum-bags-filters</w:t>
        </w:r>
      </w:hyperlink>
    </w:p>
    <w:p w:rsidR="00A40CCF" w:rsidRDefault="006D2C26" w:rsidP="00343EBC">
      <w:r>
        <w:lastRenderedPageBreak/>
        <w:t>The polyester and nylon filter bags are also breathable and synthesized enough to draw some cleanse process. It’s not flexible for daily usage though but is a strong compet</w:t>
      </w:r>
      <w:r w:rsidR="00C51011">
        <w:t>itor</w:t>
      </w:r>
      <w:r>
        <w:t>.</w:t>
      </w:r>
    </w:p>
    <w:p w:rsidR="006D2C26" w:rsidRDefault="006D2C26" w:rsidP="006D2C26">
      <w:pPr>
        <w:pStyle w:val="Heading2"/>
      </w:pPr>
      <w:r>
        <w:t>Can I use any vacuum cleaner bag?</w:t>
      </w:r>
    </w:p>
    <w:p w:rsidR="000E14AB" w:rsidRPr="000E14AB" w:rsidRDefault="000E14AB" w:rsidP="000E14AB">
      <w:pPr>
        <w:pStyle w:val="Heading3"/>
      </w:pPr>
      <w:r>
        <w:t xml:space="preserve">Choices  </w:t>
      </w:r>
    </w:p>
    <w:p w:rsidR="00C153B1" w:rsidRDefault="00C153B1" w:rsidP="00C153B1">
      <w:r>
        <w:t>A vacuum cleaner</w:t>
      </w:r>
      <w:r w:rsidR="00C51011">
        <w:t>'</w:t>
      </w:r>
      <w:r>
        <w:t>s functionality needs multiple issues to count on, and a worthy fact is the quality, size</w:t>
      </w:r>
      <w:r w:rsidR="00C51011">
        <w:t>,</w:t>
      </w:r>
      <w:r>
        <w:t xml:space="preserve"> and categories of the dust bags. Manufacturers have distinct model designs and each of them requires bags of different styles. So you cannot choose the bags randomly.</w:t>
      </w:r>
    </w:p>
    <w:p w:rsidR="000E14AB" w:rsidRPr="00C153B1" w:rsidRDefault="000E14AB" w:rsidP="000E14AB">
      <w:pPr>
        <w:pStyle w:val="Heading3"/>
      </w:pPr>
      <w:r>
        <w:t>Keep eye on</w:t>
      </w:r>
    </w:p>
    <w:p w:rsidR="006D2C26" w:rsidRDefault="00E27043" w:rsidP="006D2C26">
      <w:r>
        <w:t>It’s a convenient way to select the opt bag according to the vacuum user manual. Bags size can vary, the materials can vary, and of course</w:t>
      </w:r>
      <w:r w:rsidR="00C51011">
        <w:t>,</w:t>
      </w:r>
      <w:r>
        <w:t xml:space="preserve"> the usage varies. You can simply go for a washable one if you don’t want to visit stores often. But keep in check that they have proper adjustment facilities with your vacuum.</w:t>
      </w:r>
    </w:p>
    <w:p w:rsidR="00E27043" w:rsidRDefault="00E27043" w:rsidP="006D2C26">
      <w:r>
        <w:t>Precise fact is you need to be aware of the bag material and your purpose of usage.</w:t>
      </w:r>
      <w:r w:rsidR="00316824">
        <w:t xml:space="preserve"> And you’ll know what kind of bag is preferable for you.</w:t>
      </w:r>
    </w:p>
    <w:p w:rsidR="00316824" w:rsidRDefault="00C470E7" w:rsidP="00C470E7">
      <w:pPr>
        <w:pStyle w:val="Heading2"/>
      </w:pPr>
      <w:r>
        <w:t>What material is best for vacuum cleaner bags?</w:t>
      </w:r>
    </w:p>
    <w:p w:rsidR="000E14AB" w:rsidRPr="000E14AB" w:rsidRDefault="000E14AB" w:rsidP="000E14AB">
      <w:pPr>
        <w:pStyle w:val="Heading3"/>
      </w:pPr>
      <w:r>
        <w:t>Intense cleanse</w:t>
      </w:r>
    </w:p>
    <w:p w:rsidR="00C470E7" w:rsidRDefault="00C470E7" w:rsidP="00C470E7">
      <w:r>
        <w:t xml:space="preserve">For sophisticated cases where allergens have </w:t>
      </w:r>
      <w:r w:rsidR="00C51011">
        <w:t xml:space="preserve">an </w:t>
      </w:r>
      <w:r>
        <w:t>impact on users or need extreme filtration, you can count on the synthetic material bags</w:t>
      </w:r>
      <w:r w:rsidR="007F55F6">
        <w:t xml:space="preserve">. </w:t>
      </w:r>
    </w:p>
    <w:p w:rsidR="000E14AB" w:rsidRDefault="000E14AB" w:rsidP="000E14AB">
      <w:pPr>
        <w:pStyle w:val="Heading3"/>
      </w:pPr>
      <w:r>
        <w:t>Recyclers</w:t>
      </w:r>
      <w:bookmarkStart w:id="0" w:name="_GoBack"/>
      <w:bookmarkEnd w:id="0"/>
    </w:p>
    <w:p w:rsidR="007F55F6" w:rsidRDefault="007F55F6" w:rsidP="00C470E7">
      <w:r>
        <w:t>Again if you don’t want to take headaches for buying new sacks, you can use reusable bags. All you need is to evacuate, wash</w:t>
      </w:r>
      <w:r w:rsidR="00C51011">
        <w:t>,</w:t>
      </w:r>
      <w:r>
        <w:t xml:space="preserve"> and reuse. Make sure your vacuum cleaner ha</w:t>
      </w:r>
      <w:r w:rsidR="00C51011">
        <w:t>s</w:t>
      </w:r>
      <w:r>
        <w:t xml:space="preserve"> adjustments for these.</w:t>
      </w:r>
    </w:p>
    <w:p w:rsidR="000E14AB" w:rsidRDefault="000E14AB" w:rsidP="000E14AB">
      <w:pPr>
        <w:pStyle w:val="Heading3"/>
      </w:pPr>
      <w:r>
        <w:t>The daily one</w:t>
      </w:r>
    </w:p>
    <w:p w:rsidR="007F55F6" w:rsidRDefault="007F55F6" w:rsidP="00C470E7">
      <w:r>
        <w:t>Paper and cloth materials are also effective for daily works but do keep on check if it’s filled up or not. These can be barely used multiple times, so you better know what you need.</w:t>
      </w:r>
    </w:p>
    <w:p w:rsidR="007F55F6" w:rsidRDefault="007F55F6" w:rsidP="007F55F6">
      <w:pPr>
        <w:pStyle w:val="Heading2"/>
      </w:pPr>
      <w:r>
        <w:t>What can I use instead of a vacuum bag?</w:t>
      </w:r>
    </w:p>
    <w:p w:rsidR="007F55F6" w:rsidRDefault="00B96529" w:rsidP="007F55F6">
      <w:r>
        <w:t>Technically, instead</w:t>
      </w:r>
      <w:r w:rsidR="00C51011">
        <w:t xml:space="preserve"> of</w:t>
      </w:r>
      <w:r>
        <w:t xml:space="preserve"> buying bags from shops, you can use polybags, paper-bags, </w:t>
      </w:r>
      <w:r w:rsidR="00C153B1">
        <w:t>and large</w:t>
      </w:r>
      <w:r>
        <w:t xml:space="preserve"> garbage bags</w:t>
      </w:r>
      <w:r w:rsidR="00C153B1">
        <w:t xml:space="preserve"> as a container for your vacuums. You need a grabber for the pollutants, so the choice is up to you.</w:t>
      </w:r>
    </w:p>
    <w:p w:rsidR="00C153B1" w:rsidRPr="007F55F6" w:rsidRDefault="00C153B1" w:rsidP="00C153B1">
      <w:pPr>
        <w:pStyle w:val="Heading2"/>
      </w:pPr>
      <w:r>
        <w:lastRenderedPageBreak/>
        <w:t>Can you make your own vacuum bags?</w:t>
      </w:r>
    </w:p>
    <w:p w:rsidR="00977295" w:rsidRDefault="00C153B1" w:rsidP="00671F5A">
      <w:r>
        <w:t>Certainly</w:t>
      </w:r>
      <w:r w:rsidR="00C51011">
        <w:t>,</w:t>
      </w:r>
      <w:r>
        <w:t xml:space="preserve"> you can. Likewise described in the previous sections, you can use kitchenware items and other daily necessities that can be </w:t>
      </w:r>
      <w:r w:rsidR="00977295">
        <w:t xml:space="preserve">converted into bag containers. </w:t>
      </w:r>
    </w:p>
    <w:p w:rsidR="00977295" w:rsidRDefault="00977295" w:rsidP="00671F5A">
      <w:r>
        <w:t xml:space="preserve">So affirmatively you can reuse materials from daily works and create your customized vacuum bag. </w:t>
      </w:r>
    </w:p>
    <w:p w:rsidR="00343EBC" w:rsidRDefault="00C602DB" w:rsidP="00C602DB">
      <w:pPr>
        <w:pStyle w:val="Heading2"/>
      </w:pPr>
      <w:r>
        <w:t>FAQ</w:t>
      </w:r>
      <w:r w:rsidR="00C153B1">
        <w:t xml:space="preserve"> </w:t>
      </w:r>
    </w:p>
    <w:p w:rsidR="00C602DB" w:rsidRDefault="00C602DB" w:rsidP="00C602DB">
      <w:r>
        <w:t>Is it a worthwhile factor to use paper bags, or DIY bags?</w:t>
      </w:r>
    </w:p>
    <w:p w:rsidR="00C602DB" w:rsidRDefault="00C602DB" w:rsidP="00C602DB">
      <w:r>
        <w:t>Usually</w:t>
      </w:r>
      <w:r w:rsidR="00C51011">
        <w:t>,</w:t>
      </w:r>
      <w:r>
        <w:t xml:space="preserve"> vacuum bags don’t just store </w:t>
      </w:r>
      <w:r w:rsidR="00C51011">
        <w:t>specks of dust</w:t>
      </w:r>
      <w:r>
        <w:t>, but also some other materials while the process. If you think you</w:t>
      </w:r>
      <w:r w:rsidR="00C51011">
        <w:t>r</w:t>
      </w:r>
      <w:r>
        <w:t xml:space="preserve"> paper-bag won’t leak, or make a mess you don’t need to think much.</w:t>
      </w:r>
    </w:p>
    <w:p w:rsidR="00C602DB" w:rsidRDefault="00C602DB" w:rsidP="00C602DB">
      <w:r>
        <w:t xml:space="preserve">But yes we often clean liquids, heavy small particles, some are sharp. So in this kind of cases, you better choose something synthetic, for </w:t>
      </w:r>
      <w:r w:rsidR="00C51011">
        <w:t xml:space="preserve">a </w:t>
      </w:r>
      <w:r>
        <w:t>better experience.</w:t>
      </w:r>
    </w:p>
    <w:p w:rsidR="00C602DB" w:rsidRDefault="00C602DB" w:rsidP="00C602DB">
      <w:r>
        <w:t>Besides if you</w:t>
      </w:r>
      <w:r w:rsidR="00C51011">
        <w:t>r</w:t>
      </w:r>
      <w:r>
        <w:t xml:space="preserve"> sack needs to be air lock alongside with a breathable function. In </w:t>
      </w:r>
      <w:r w:rsidR="00C51011">
        <w:t xml:space="preserve">worst </w:t>
      </w:r>
      <w:r>
        <w:t>cases</w:t>
      </w:r>
      <w:r w:rsidR="00C51011">
        <w:t>,</w:t>
      </w:r>
      <w:r>
        <w:t xml:space="preserve"> small particles free off from paper and cloth bags. So you can count on HEPAs and they can tackle particles up to 0.3 microns!</w:t>
      </w:r>
    </w:p>
    <w:p w:rsidR="00C602DB" w:rsidRDefault="00C602DB" w:rsidP="00C602DB">
      <w:pPr>
        <w:pStyle w:val="Heading2"/>
      </w:pPr>
      <w:r>
        <w:t>Conclusion</w:t>
      </w:r>
    </w:p>
    <w:p w:rsidR="002A304B" w:rsidRPr="002A304B" w:rsidRDefault="002A304B" w:rsidP="002A304B">
      <w:r>
        <w:t>The base requirement is a compacted bag, that will tight-lock and capt</w:t>
      </w:r>
      <w:r w:rsidR="00212C46">
        <w:t>ure the harmful pollutants. I</w:t>
      </w:r>
      <w:r>
        <w:t xml:space="preserve">t’s preferable to use a better quality vacuum bag that can aid you well. The industry is very active </w:t>
      </w:r>
      <w:r w:rsidR="00C51011">
        <w:t xml:space="preserve">in </w:t>
      </w:r>
      <w:r>
        <w:t>inventing new material for bags</w:t>
      </w:r>
      <w:r w:rsidR="00212C46">
        <w:t xml:space="preserve">, so they can pay off good assistance. Just check your vacuum type and grab your alphabet bag. </w:t>
      </w:r>
    </w:p>
    <w:p w:rsidR="001501DC" w:rsidRDefault="001501DC" w:rsidP="001501DC"/>
    <w:sectPr w:rsidR="001501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70E0405"/>
    <w:multiLevelType w:val="hybridMultilevel"/>
    <w:tmpl w:val="C5BAE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LKwMDW1NDCwMLZU0lEKTi0uzszPAykwqgUAUY2M4iwAAAA="/>
  </w:docVars>
  <w:rsids>
    <w:rsidRoot w:val="00491F4C"/>
    <w:rsid w:val="00061A3B"/>
    <w:rsid w:val="000E14AB"/>
    <w:rsid w:val="001501DC"/>
    <w:rsid w:val="00212C46"/>
    <w:rsid w:val="002A304B"/>
    <w:rsid w:val="00316824"/>
    <w:rsid w:val="00343EBC"/>
    <w:rsid w:val="00491F4C"/>
    <w:rsid w:val="00671F5A"/>
    <w:rsid w:val="00690455"/>
    <w:rsid w:val="006D2C26"/>
    <w:rsid w:val="007230F2"/>
    <w:rsid w:val="007F55F6"/>
    <w:rsid w:val="008C39AE"/>
    <w:rsid w:val="00977295"/>
    <w:rsid w:val="00A40CCF"/>
    <w:rsid w:val="00A95B02"/>
    <w:rsid w:val="00B96529"/>
    <w:rsid w:val="00C153B1"/>
    <w:rsid w:val="00C470E7"/>
    <w:rsid w:val="00C51011"/>
    <w:rsid w:val="00C602DB"/>
    <w:rsid w:val="00E00306"/>
    <w:rsid w:val="00E270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2EA98"/>
  <w15:chartTrackingRefBased/>
  <w15:docId w15:val="{ED059737-0BE4-4DF6-AD91-46D7586C4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paragraph" w:styleId="ListParagraph">
    <w:name w:val="List Paragraph"/>
    <w:basedOn w:val="Normal"/>
    <w:uiPriority w:val="34"/>
    <w:qFormat/>
    <w:rsid w:val="00671F5A"/>
    <w:pPr>
      <w:ind w:left="720"/>
      <w:contextualSpacing/>
    </w:pPr>
  </w:style>
  <w:style w:type="character" w:styleId="Hyperlink">
    <w:name w:val="Hyperlink"/>
    <w:basedOn w:val="DefaultParagraphFont"/>
    <w:uiPriority w:val="99"/>
    <w:unhideWhenUsed/>
    <w:rsid w:val="00A40CCF"/>
    <w:rPr>
      <w:color w:val="0563C1" w:themeColor="hyperlink"/>
      <w:u w:val="single"/>
    </w:rPr>
  </w:style>
  <w:style w:type="paragraph" w:styleId="NormalWeb">
    <w:name w:val="Normal (Web)"/>
    <w:basedOn w:val="Normal"/>
    <w:uiPriority w:val="99"/>
    <w:semiHidden/>
    <w:unhideWhenUsed/>
    <w:rsid w:val="006D2C26"/>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638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hinkcrucial.com/blogs/blog/best-vacuum-bags-filte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4</TotalTime>
  <Pages>3</Pages>
  <Words>735</Words>
  <Characters>41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7</cp:revision>
  <dcterms:created xsi:type="dcterms:W3CDTF">2021-01-13T12:01:00Z</dcterms:created>
  <dcterms:modified xsi:type="dcterms:W3CDTF">2021-01-16T11:21:00Z</dcterms:modified>
</cp:coreProperties>
</file>